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97.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00.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9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aturation_NE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aturation_NE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aturation_NE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aturation_NE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NE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NE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NE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E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E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E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E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E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bookmarkEnd w:id="93"/>
    <w:bookmarkStart w:id="20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Dissolved_Oxygen_Saturation_NE_files/figure-html/BoxPlots_ManagedArea-1.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Dissolved_Oxygen_Saturation_NE_files/figure-html/BoxPlots_ManagedArea-2.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Dissolved_Oxygen_Saturation_NE_files/figure-html/BoxPlots_ManagedArea-3.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Saturation_NE_files/figure-html/BoxPlots_ManagedArea-4.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aturation_NE_files/figure-html/BoxPlots_ManagedArea-5.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aturation_NE_files/figure-html/BoxPlots_ManagedArea-6.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aturation_NE_files/figure-html/BoxPlots_ManagedArea-7.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aturation_NE_files/figure-html/BoxPlots_ManagedArea-8.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aturation_NE_files/figure-html/BoxPlots_ManagedArea-9.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aturation_NE_files/figure-html/BoxPlots_ManagedArea-10.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aturation_NE_files/figure-html/BoxPlots_ManagedArea-11.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NE_files/figure-html/BoxPlots_ManagedArea-12.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NE_files/figure-html/BoxPlots_ManagedArea-13.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NE_files/figure-html/BoxPlots_ManagedArea-14.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NE_files/figure-html/BoxPlots_ManagedArea-15.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NE_files/figure-html/BoxPlots_ManagedArea-16.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NE_files/figure-html/BoxPlots_ManagedArea-17.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NE_files/figure-html/BoxPlots_ManagedArea-18.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NE_files/figure-html/BoxPlots_ManagedArea-19.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NE_files/figure-html/BoxPlots_ManagedArea-20.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NE_files/figure-html/BoxPlots_ManagedArea-21.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NE_files/figure-html/BoxPlots_ManagedArea-22.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NE_files/figure-html/BoxPlots_ManagedArea-23.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NE_files/figure-html/BoxPlots_ManagedArea-24.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NE_files/figure-html/BoxPlots_ManagedArea-25.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NE_files/figure-html/BoxPlots_ManagedArea-26.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NE_files/figure-html/BoxPlots_ManagedArea-27.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NE_files/figure-html/BoxPlots_ManagedArea-28.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NE_files/figure-html/BoxPlots_ManagedArea-29.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NE_files/figure-html/BoxPlots_ManagedArea-30.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NE_files/figure-html/BoxPlots_ManagedArea-3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NE_files/figure-html/BoxPlots_ManagedArea-3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NE_files/figure-html/BoxPlots_ManagedArea-3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NE_files/figure-html/BoxPlots_ManagedArea-3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NE_files/figure-html/BoxPlots_ManagedArea-3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NE_files/figure-html/BoxPlots_ManagedArea-3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97" Target="media/rId9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00" Target="media/rId100.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2-07-14T19:30:21Z</dcterms:created>
  <dcterms:modified xsi:type="dcterms:W3CDTF">2022-07-14T19: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